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1-27</w:t>
      </w:r>
      <w:r>
        <w:t xml:space="preserve"> </w:t>
      </w:r>
      <w:r>
        <w:t xml:space="preserve">06:10:5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c1c90adf9fedce8118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1-27T06:11:05Z</dcterms:created>
  <dcterms:modified xsi:type="dcterms:W3CDTF">2024-01-27T06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1-27 06:10:59</vt:lpwstr>
  </property>
</Properties>
</file>